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A450D" w14:textId="77777777" w:rsidR="00937ACB" w:rsidRPr="00F93B1C" w:rsidRDefault="00937ACB" w:rsidP="00F93B1C">
      <w:pPr>
        <w:sectPr w:rsidR="00937ACB" w:rsidRPr="00F93B1C" w:rsidSect="00937ACB">
          <w:headerReference w:type="first" r:id="rId10"/>
          <w:footerReference w:type="first" r:id="rId11"/>
          <w:pgSz w:w="12240" w:h="15840"/>
          <w:pgMar w:top="1080" w:right="1440" w:bottom="720" w:left="1440" w:header="1080" w:footer="576" w:gutter="0"/>
          <w:cols w:space="720"/>
          <w:titlePg/>
          <w:docGrid w:linePitch="360"/>
        </w:sectPr>
      </w:pPr>
    </w:p>
    <w:p w14:paraId="5A57C85B" w14:textId="77777777" w:rsidR="005A5BEB" w:rsidRPr="005A5BEB" w:rsidRDefault="005A5BEB" w:rsidP="005A5BEB"/>
    <w:p w14:paraId="72DD9958" w14:textId="5F5CA2A3" w:rsidR="000A360E" w:rsidRPr="000A360E" w:rsidRDefault="00DF5C68" w:rsidP="000A360E">
      <w:pPr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>Purchase Order</w:t>
      </w:r>
      <w:r w:rsidR="000A360E" w:rsidRPr="000A360E">
        <w:rPr>
          <w:rFonts w:ascii="Segoe UI" w:hAnsi="Segoe UI" w:cs="Segoe UI"/>
          <w:b/>
          <w:bCs/>
          <w:sz w:val="21"/>
          <w:szCs w:val="21"/>
        </w:rPr>
        <w:t xml:space="preserve"> Process</w:t>
      </w:r>
      <w:r w:rsidR="000E44BA">
        <w:rPr>
          <w:rFonts w:ascii="Segoe UI" w:hAnsi="Segoe UI" w:cs="Segoe UI"/>
          <w:b/>
          <w:bCs/>
          <w:sz w:val="21"/>
          <w:szCs w:val="21"/>
        </w:rPr>
        <w:tab/>
      </w:r>
      <w:r w:rsidR="000E44BA">
        <w:rPr>
          <w:rFonts w:ascii="Segoe UI" w:hAnsi="Segoe UI" w:cs="Segoe UI"/>
          <w:b/>
          <w:bCs/>
          <w:sz w:val="21"/>
          <w:szCs w:val="21"/>
        </w:rPr>
        <w:tab/>
      </w:r>
      <w:r w:rsidR="000E44BA">
        <w:rPr>
          <w:rFonts w:ascii="Segoe UI" w:hAnsi="Segoe UI" w:cs="Segoe UI"/>
          <w:b/>
          <w:bCs/>
          <w:sz w:val="21"/>
          <w:szCs w:val="21"/>
        </w:rPr>
        <w:tab/>
      </w:r>
      <w:r w:rsidR="000E44BA">
        <w:rPr>
          <w:rFonts w:ascii="Segoe UI" w:hAnsi="Segoe UI" w:cs="Segoe UI"/>
          <w:b/>
          <w:bCs/>
          <w:sz w:val="21"/>
          <w:szCs w:val="21"/>
        </w:rPr>
        <w:tab/>
      </w:r>
      <w:r w:rsidR="000E44BA">
        <w:rPr>
          <w:rFonts w:ascii="Segoe UI" w:hAnsi="Segoe UI" w:cs="Segoe UI"/>
          <w:b/>
          <w:bCs/>
          <w:sz w:val="21"/>
          <w:szCs w:val="21"/>
        </w:rPr>
        <w:tab/>
      </w:r>
      <w:r w:rsidR="000E44BA">
        <w:rPr>
          <w:rFonts w:ascii="Segoe UI" w:hAnsi="Segoe UI" w:cs="Segoe UI"/>
          <w:b/>
          <w:bCs/>
          <w:sz w:val="21"/>
          <w:szCs w:val="21"/>
        </w:rPr>
        <w:tab/>
      </w:r>
      <w:r w:rsidR="000E44BA">
        <w:rPr>
          <w:rFonts w:ascii="Segoe UI" w:hAnsi="Segoe UI" w:cs="Segoe UI"/>
          <w:b/>
          <w:bCs/>
          <w:sz w:val="21"/>
          <w:szCs w:val="21"/>
        </w:rPr>
        <w:tab/>
        <w:t>February 25, 2022</w:t>
      </w:r>
    </w:p>
    <w:p w14:paraId="3A8C3B17" w14:textId="77777777" w:rsidR="000A360E" w:rsidRDefault="000A360E" w:rsidP="000A360E">
      <w:pPr>
        <w:rPr>
          <w:rFonts w:ascii="Segoe UI" w:hAnsi="Segoe UI" w:cs="Segoe UI"/>
          <w:sz w:val="21"/>
          <w:szCs w:val="21"/>
        </w:rPr>
      </w:pPr>
    </w:p>
    <w:p w14:paraId="57819ADA" w14:textId="77777777" w:rsidR="00DF5C68" w:rsidRPr="00DF5C68" w:rsidRDefault="00DF5C68" w:rsidP="00DF5C68">
      <w:pPr>
        <w:rPr>
          <w:rFonts w:asciiTheme="minorHAnsi" w:hAnsiTheme="minorHAnsi" w:cstheme="minorHAnsi"/>
          <w:sz w:val="22"/>
          <w:szCs w:val="22"/>
        </w:rPr>
      </w:pPr>
      <w:r w:rsidRPr="00DF5C68">
        <w:rPr>
          <w:rFonts w:asciiTheme="minorHAnsi" w:hAnsiTheme="minorHAnsi" w:cstheme="minorHAnsi"/>
        </w:rPr>
        <w:t>Step One: Establish a Purchase Order</w:t>
      </w:r>
    </w:p>
    <w:p w14:paraId="1528C9F6" w14:textId="08803C2B" w:rsidR="00DF5C68" w:rsidRDefault="00DF5C68" w:rsidP="00DF5C68">
      <w:pPr>
        <w:pStyle w:val="ListParagraph"/>
        <w:numPr>
          <w:ilvl w:val="0"/>
          <w:numId w:val="6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ail Business Office with a quote/estimate for the work to be completed</w:t>
      </w:r>
    </w:p>
    <w:p w14:paraId="3A90EDF3" w14:textId="6710F92D" w:rsidR="00DF5C68" w:rsidRPr="00DF5C68" w:rsidRDefault="00DF5C68" w:rsidP="00DF5C68">
      <w:pPr>
        <w:pStyle w:val="ListParagraph"/>
        <w:numPr>
          <w:ilvl w:val="1"/>
          <w:numId w:val="6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Office will submit request to Payables to establish the purchase order</w:t>
      </w:r>
    </w:p>
    <w:p w14:paraId="7AB343D9" w14:textId="2FA9838F" w:rsidR="00DF5C68" w:rsidRPr="00DF5C68" w:rsidRDefault="00DF5C68" w:rsidP="00DF5C68">
      <w:pPr>
        <w:rPr>
          <w:rFonts w:asciiTheme="minorHAnsi" w:eastAsiaTheme="minorHAnsi" w:hAnsiTheme="minorHAnsi" w:cstheme="minorHAnsi"/>
        </w:rPr>
      </w:pPr>
      <w:r w:rsidRPr="00DF5C68">
        <w:rPr>
          <w:rFonts w:asciiTheme="minorHAnsi" w:hAnsiTheme="minorHAnsi" w:cstheme="minorHAnsi"/>
        </w:rPr>
        <w:t>Step Two: Vendor receives Purchase Order</w:t>
      </w:r>
    </w:p>
    <w:p w14:paraId="4A3EC5C8" w14:textId="77777777" w:rsidR="00DF5C68" w:rsidRPr="00DF5C68" w:rsidRDefault="00DF5C68" w:rsidP="00DF5C68">
      <w:pPr>
        <w:rPr>
          <w:rFonts w:asciiTheme="minorHAnsi" w:hAnsiTheme="minorHAnsi" w:cstheme="minorHAnsi"/>
        </w:rPr>
      </w:pPr>
      <w:r w:rsidRPr="00DF5C68">
        <w:rPr>
          <w:rFonts w:asciiTheme="minorHAnsi" w:hAnsiTheme="minorHAnsi" w:cstheme="minorHAnsi"/>
        </w:rPr>
        <w:t>Step Three: Submit Invoice</w:t>
      </w:r>
    </w:p>
    <w:p w14:paraId="71ADDB27" w14:textId="08F71E94" w:rsidR="00DF5C68" w:rsidRDefault="00DF5C68" w:rsidP="00DF5C68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endor submits invoice (</w:t>
      </w:r>
      <w:r w:rsidR="00301292">
        <w:rPr>
          <w:rFonts w:asciiTheme="minorHAnsi" w:hAnsiTheme="minorHAnsi" w:cstheme="minorHAnsi"/>
        </w:rPr>
        <w:t>per instructions provided on purchase order</w:t>
      </w:r>
      <w:r>
        <w:rPr>
          <w:rFonts w:asciiTheme="minorHAnsi" w:hAnsiTheme="minorHAnsi" w:cstheme="minorHAnsi"/>
        </w:rPr>
        <w:t>)</w:t>
      </w:r>
    </w:p>
    <w:p w14:paraId="2DDCB8E9" w14:textId="215F814A" w:rsidR="00DF5C68" w:rsidRPr="00DF5C68" w:rsidRDefault="00DF5C68" w:rsidP="00DF5C68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DF5C68">
        <w:rPr>
          <w:rFonts w:asciiTheme="minorHAnsi" w:hAnsiTheme="minorHAnsi" w:cstheme="minorHAnsi"/>
        </w:rPr>
        <w:t xml:space="preserve">Invoice must be dated </w:t>
      </w:r>
      <w:r w:rsidRPr="00DF5C68">
        <w:rPr>
          <w:rFonts w:asciiTheme="minorHAnsi" w:hAnsiTheme="minorHAnsi" w:cstheme="minorHAnsi"/>
          <w:u w:val="single"/>
        </w:rPr>
        <w:t>after</w:t>
      </w:r>
      <w:r w:rsidRPr="00DF5C68">
        <w:rPr>
          <w:rFonts w:asciiTheme="minorHAnsi" w:hAnsiTheme="minorHAnsi" w:cstheme="minorHAnsi"/>
        </w:rPr>
        <w:t xml:space="preserve"> purchase order</w:t>
      </w:r>
    </w:p>
    <w:p w14:paraId="35FE8F8A" w14:textId="4F8EF5E4" w:rsidR="00DF5C68" w:rsidRPr="00DF5C68" w:rsidRDefault="00DF5C68" w:rsidP="00DF5C68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DF5C68">
        <w:rPr>
          <w:rFonts w:asciiTheme="minorHAnsi" w:hAnsiTheme="minorHAnsi" w:cstheme="minorHAnsi"/>
        </w:rPr>
        <w:t>Purchase order and invoice must match regarding names, addresses, etc.</w:t>
      </w:r>
    </w:p>
    <w:p w14:paraId="35BD5756" w14:textId="77777777" w:rsidR="00DF5C68" w:rsidRPr="00DF5C68" w:rsidRDefault="00DF5C68" w:rsidP="00DF5C68">
      <w:pPr>
        <w:rPr>
          <w:rFonts w:asciiTheme="minorHAnsi" w:eastAsiaTheme="minorHAnsi" w:hAnsiTheme="minorHAnsi" w:cstheme="minorHAnsi"/>
        </w:rPr>
      </w:pPr>
      <w:r w:rsidRPr="00DF5C68">
        <w:rPr>
          <w:rFonts w:asciiTheme="minorHAnsi" w:hAnsiTheme="minorHAnsi" w:cstheme="minorHAnsi"/>
        </w:rPr>
        <w:t>Step Four: Payment (Crop Sciences Business Office is not involved from submission onward…)</w:t>
      </w:r>
    </w:p>
    <w:p w14:paraId="30C5337F" w14:textId="5F035501" w:rsidR="00DF5C68" w:rsidRDefault="00DF5C68" w:rsidP="00DF5C68">
      <w:pPr>
        <w:pStyle w:val="ListParagraph"/>
        <w:numPr>
          <w:ilvl w:val="0"/>
          <w:numId w:val="4"/>
        </w:numPr>
        <w:rPr>
          <w:rFonts w:asciiTheme="minorHAnsi" w:eastAsiaTheme="minorHAnsi" w:hAnsiTheme="minorHAnsi" w:cstheme="minorHAnsi"/>
        </w:rPr>
      </w:pPr>
      <w:r>
        <w:rPr>
          <w:rFonts w:asciiTheme="minorHAnsi" w:eastAsiaTheme="minorHAnsi" w:hAnsiTheme="minorHAnsi" w:cstheme="minorHAnsi"/>
        </w:rPr>
        <w:t>Payables will review invoice and purchase order to ensure information is accurate. If questions arise, they will reach out to the Business Office for clarification.</w:t>
      </w:r>
    </w:p>
    <w:p w14:paraId="1DE0E480" w14:textId="77777777" w:rsidR="00DF5C68" w:rsidRPr="00DF5C68" w:rsidRDefault="00DF5C68" w:rsidP="00DF5C68">
      <w:pPr>
        <w:pStyle w:val="ListParagraph"/>
        <w:rPr>
          <w:rFonts w:asciiTheme="minorHAnsi" w:eastAsiaTheme="minorHAnsi" w:hAnsiTheme="minorHAnsi" w:cstheme="minorHAnsi"/>
        </w:rPr>
      </w:pPr>
    </w:p>
    <w:p w14:paraId="18555559" w14:textId="77777777" w:rsidR="00DF5C68" w:rsidRPr="00DF5C68" w:rsidRDefault="00DF5C68" w:rsidP="00DF5C68">
      <w:pPr>
        <w:rPr>
          <w:rFonts w:asciiTheme="minorHAnsi" w:hAnsiTheme="minorHAnsi" w:cstheme="minorHAnsi"/>
        </w:rPr>
      </w:pPr>
      <w:r w:rsidRPr="00DF5C68">
        <w:rPr>
          <w:rFonts w:asciiTheme="minorHAnsi" w:hAnsiTheme="minorHAnsi" w:cstheme="minorHAnsi"/>
        </w:rPr>
        <w:t>Key takeaways:</w:t>
      </w:r>
    </w:p>
    <w:p w14:paraId="1CB7F261" w14:textId="77777777" w:rsidR="00DF5C68" w:rsidRPr="00DF5C68" w:rsidRDefault="00DF5C68" w:rsidP="00DF5C68">
      <w:pPr>
        <w:numPr>
          <w:ilvl w:val="0"/>
          <w:numId w:val="5"/>
        </w:numPr>
        <w:rPr>
          <w:rFonts w:asciiTheme="minorHAnsi" w:hAnsiTheme="minorHAnsi" w:cstheme="minorHAnsi"/>
        </w:rPr>
      </w:pPr>
      <w:r w:rsidRPr="00DF5C68">
        <w:rPr>
          <w:rFonts w:asciiTheme="minorHAnsi" w:hAnsiTheme="minorHAnsi" w:cstheme="minorHAnsi"/>
        </w:rPr>
        <w:t xml:space="preserve">Purchase order must be in place </w:t>
      </w:r>
      <w:r w:rsidRPr="00DF5C68">
        <w:rPr>
          <w:rFonts w:asciiTheme="minorHAnsi" w:hAnsiTheme="minorHAnsi" w:cstheme="minorHAnsi"/>
          <w:u w:val="single"/>
        </w:rPr>
        <w:t>prior</w:t>
      </w:r>
      <w:r w:rsidRPr="00DF5C68">
        <w:rPr>
          <w:rFonts w:asciiTheme="minorHAnsi" w:hAnsiTheme="minorHAnsi" w:cstheme="minorHAnsi"/>
        </w:rPr>
        <w:t xml:space="preserve"> to work commencing</w:t>
      </w:r>
    </w:p>
    <w:p w14:paraId="57DA2BCF" w14:textId="77777777" w:rsidR="00DF5C68" w:rsidRPr="00DF5C68" w:rsidRDefault="00DF5C68" w:rsidP="00DF5C68">
      <w:pPr>
        <w:numPr>
          <w:ilvl w:val="0"/>
          <w:numId w:val="5"/>
        </w:numPr>
        <w:rPr>
          <w:rFonts w:asciiTheme="minorHAnsi" w:hAnsiTheme="minorHAnsi" w:cstheme="minorHAnsi"/>
        </w:rPr>
      </w:pPr>
      <w:r w:rsidRPr="00DF5C68">
        <w:rPr>
          <w:rFonts w:asciiTheme="minorHAnsi" w:hAnsiTheme="minorHAnsi" w:cstheme="minorHAnsi"/>
        </w:rPr>
        <w:t xml:space="preserve">Invoice must be dated </w:t>
      </w:r>
      <w:r w:rsidRPr="00DF5C68">
        <w:rPr>
          <w:rFonts w:asciiTheme="minorHAnsi" w:hAnsiTheme="minorHAnsi" w:cstheme="minorHAnsi"/>
          <w:u w:val="single"/>
        </w:rPr>
        <w:t>after</w:t>
      </w:r>
      <w:r w:rsidRPr="00DF5C68">
        <w:rPr>
          <w:rFonts w:asciiTheme="minorHAnsi" w:hAnsiTheme="minorHAnsi" w:cstheme="minorHAnsi"/>
        </w:rPr>
        <w:t xml:space="preserve"> purchase order</w:t>
      </w:r>
    </w:p>
    <w:p w14:paraId="67CF835B" w14:textId="6CC802EE" w:rsidR="00DF5C68" w:rsidRPr="00DF5C68" w:rsidRDefault="00DF5C68" w:rsidP="00DF5C68">
      <w:pPr>
        <w:numPr>
          <w:ilvl w:val="0"/>
          <w:numId w:val="5"/>
        </w:numPr>
        <w:rPr>
          <w:rFonts w:asciiTheme="minorHAnsi" w:hAnsiTheme="minorHAnsi" w:cstheme="minorHAnsi"/>
        </w:rPr>
      </w:pPr>
      <w:r w:rsidRPr="00DF5C68">
        <w:rPr>
          <w:rFonts w:asciiTheme="minorHAnsi" w:hAnsiTheme="minorHAnsi" w:cstheme="minorHAnsi"/>
        </w:rPr>
        <w:t xml:space="preserve">Purchase order and invoice must match </w:t>
      </w:r>
      <w:r w:rsidR="008F37B8" w:rsidRPr="00DF5C68">
        <w:rPr>
          <w:rFonts w:asciiTheme="minorHAnsi" w:hAnsiTheme="minorHAnsi" w:cstheme="minorHAnsi"/>
        </w:rPr>
        <w:t>regarding</w:t>
      </w:r>
      <w:r w:rsidRPr="00DF5C68">
        <w:rPr>
          <w:rFonts w:asciiTheme="minorHAnsi" w:hAnsiTheme="minorHAnsi" w:cstheme="minorHAnsi"/>
        </w:rPr>
        <w:t xml:space="preserve"> names, addresses, etc.</w:t>
      </w:r>
    </w:p>
    <w:p w14:paraId="1EEF2E20" w14:textId="77777777" w:rsidR="00DF5C68" w:rsidRPr="00DF5C68" w:rsidRDefault="00DF5C68" w:rsidP="00DF5C68">
      <w:pPr>
        <w:numPr>
          <w:ilvl w:val="0"/>
          <w:numId w:val="5"/>
        </w:numPr>
        <w:rPr>
          <w:rFonts w:asciiTheme="minorHAnsi" w:hAnsiTheme="minorHAnsi" w:cstheme="minorHAnsi"/>
        </w:rPr>
      </w:pPr>
      <w:r w:rsidRPr="00DF5C68">
        <w:rPr>
          <w:rFonts w:asciiTheme="minorHAnsi" w:hAnsiTheme="minorHAnsi" w:cstheme="minorHAnsi"/>
        </w:rPr>
        <w:t>If there is concern over payment timeline after it leaves Crop Sciences, please reach out and we will investigate where things are in the process.</w:t>
      </w:r>
    </w:p>
    <w:p w14:paraId="626CCB93" w14:textId="1591E509" w:rsidR="00B90493" w:rsidRPr="00DF5C68" w:rsidRDefault="00B90493" w:rsidP="000A360E">
      <w:pPr>
        <w:rPr>
          <w:rFonts w:asciiTheme="minorHAnsi" w:hAnsiTheme="minorHAnsi" w:cstheme="minorHAnsi"/>
        </w:rPr>
      </w:pPr>
    </w:p>
    <w:sectPr w:rsidR="00B90493" w:rsidRPr="00DF5C68" w:rsidSect="0029498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A5A0CB" w14:textId="77777777" w:rsidR="000C655F" w:rsidRDefault="000C655F" w:rsidP="00937ACB">
      <w:r>
        <w:separator/>
      </w:r>
    </w:p>
  </w:endnote>
  <w:endnote w:type="continuationSeparator" w:id="0">
    <w:p w14:paraId="765E7588" w14:textId="77777777" w:rsidR="000C655F" w:rsidRDefault="000C655F" w:rsidP="00937A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24C8F59-DD59-4199-A735-A9DCDEC88782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Bold r:id="rId2" w:subsetted="1" w:fontKey="{474E9712-B2C2-4FF0-9201-C55348F85444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05D513" w14:textId="77777777" w:rsidR="00937ACB" w:rsidRDefault="00E00073">
    <w:pPr>
      <w:pStyle w:val="Footer"/>
    </w:pPr>
    <w:r>
      <w:rPr>
        <w:noProof/>
      </w:rPr>
      <w:ptab w:relativeTo="margin" w:alignment="right" w:leader="none"/>
    </w:r>
    <w:r w:rsidR="006179A0">
      <w:rPr>
        <w:noProof/>
      </w:rPr>
      <w:drawing>
        <wp:inline distT="0" distB="0" distL="0" distR="0" wp14:anchorId="3F463393" wp14:editId="033558A9">
          <wp:extent cx="2996190" cy="295657"/>
          <wp:effectExtent l="0" t="0" r="0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ROPSCI_foot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96190" cy="2956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CAB0BB" w14:textId="77777777" w:rsidR="000C655F" w:rsidRDefault="000C655F" w:rsidP="00937ACB">
      <w:r>
        <w:separator/>
      </w:r>
    </w:p>
  </w:footnote>
  <w:footnote w:type="continuationSeparator" w:id="0">
    <w:p w14:paraId="27FF2381" w14:textId="77777777" w:rsidR="000C655F" w:rsidRDefault="000C655F" w:rsidP="00937A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48FCC" w14:textId="77777777" w:rsidR="00937ACB" w:rsidRDefault="00937ACB">
    <w:pPr>
      <w:pStyle w:val="Header"/>
    </w:pPr>
    <w:r>
      <w:ptab w:relativeTo="margin" w:alignment="left" w:leader="none"/>
    </w:r>
    <w:r w:rsidR="006179A0">
      <w:rPr>
        <w:noProof/>
      </w:rPr>
      <w:drawing>
        <wp:inline distT="0" distB="0" distL="0" distR="0" wp14:anchorId="22F68521" wp14:editId="665E0081">
          <wp:extent cx="5507747" cy="1304547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ROPSCI_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7747" cy="13045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B87EF9"/>
    <w:multiLevelType w:val="multilevel"/>
    <w:tmpl w:val="CA269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087EDE"/>
    <w:multiLevelType w:val="hybridMultilevel"/>
    <w:tmpl w:val="316E95D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7845A6C"/>
    <w:multiLevelType w:val="hybridMultilevel"/>
    <w:tmpl w:val="DE12D86A"/>
    <w:lvl w:ilvl="0" w:tplc="BDCA855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EA100D"/>
    <w:multiLevelType w:val="hybridMultilevel"/>
    <w:tmpl w:val="E86E6FD8"/>
    <w:lvl w:ilvl="0" w:tplc="5C22F5B0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393292"/>
    <w:multiLevelType w:val="multilevel"/>
    <w:tmpl w:val="791489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64461F2"/>
    <w:multiLevelType w:val="hybridMultilevel"/>
    <w:tmpl w:val="A05EC20C"/>
    <w:lvl w:ilvl="0" w:tplc="CF1AD62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saveSubsetFonts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zY3MTcwsDQ3NjRS0lEKTi0uzszPAykwrAUAFVHcciwAAAA="/>
  </w:docVars>
  <w:rsids>
    <w:rsidRoot w:val="00937ACB"/>
    <w:rsid w:val="000629C8"/>
    <w:rsid w:val="0008357F"/>
    <w:rsid w:val="000A360E"/>
    <w:rsid w:val="000C655F"/>
    <w:rsid w:val="000E44BA"/>
    <w:rsid w:val="0020395E"/>
    <w:rsid w:val="00245228"/>
    <w:rsid w:val="00284AD2"/>
    <w:rsid w:val="00294985"/>
    <w:rsid w:val="002E17C3"/>
    <w:rsid w:val="00301292"/>
    <w:rsid w:val="0030241E"/>
    <w:rsid w:val="003F427C"/>
    <w:rsid w:val="00436130"/>
    <w:rsid w:val="005A5BEB"/>
    <w:rsid w:val="006179A0"/>
    <w:rsid w:val="00666E8E"/>
    <w:rsid w:val="007959ED"/>
    <w:rsid w:val="00813C6B"/>
    <w:rsid w:val="008F37B8"/>
    <w:rsid w:val="00930D5E"/>
    <w:rsid w:val="00937ACB"/>
    <w:rsid w:val="00A179DE"/>
    <w:rsid w:val="00A44280"/>
    <w:rsid w:val="00A55FA1"/>
    <w:rsid w:val="00A81694"/>
    <w:rsid w:val="00B90493"/>
    <w:rsid w:val="00B96A6F"/>
    <w:rsid w:val="00CF78D1"/>
    <w:rsid w:val="00D117EA"/>
    <w:rsid w:val="00D24784"/>
    <w:rsid w:val="00D41958"/>
    <w:rsid w:val="00DF5C68"/>
    <w:rsid w:val="00DF6610"/>
    <w:rsid w:val="00E00073"/>
    <w:rsid w:val="00E0450C"/>
    <w:rsid w:val="00EF5253"/>
    <w:rsid w:val="00F254C6"/>
    <w:rsid w:val="00F73F0C"/>
    <w:rsid w:val="00F93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BC5224D"/>
  <w15:chartTrackingRefBased/>
  <w15:docId w15:val="{BE8B8ACC-B0D7-4748-B394-210964C43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17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7A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7ACB"/>
  </w:style>
  <w:style w:type="paragraph" w:styleId="Footer">
    <w:name w:val="footer"/>
    <w:basedOn w:val="Normal"/>
    <w:link w:val="FooterChar"/>
    <w:uiPriority w:val="99"/>
    <w:unhideWhenUsed/>
    <w:rsid w:val="00937A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7ACB"/>
  </w:style>
  <w:style w:type="paragraph" w:styleId="BalloonText">
    <w:name w:val="Balloon Text"/>
    <w:basedOn w:val="Normal"/>
    <w:link w:val="BalloonTextChar"/>
    <w:uiPriority w:val="99"/>
    <w:semiHidden/>
    <w:unhideWhenUsed/>
    <w:rsid w:val="00930D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D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93B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3B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3B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3B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3B1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117E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A360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0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7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64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47C99A3D43764EAA7A5820FF7A8B88" ma:contentTypeVersion="4" ma:contentTypeDescription="Create a new document." ma:contentTypeScope="" ma:versionID="86a75139d30e28f2b2a8dee2b136c0e5">
  <xsd:schema xmlns:xsd="http://www.w3.org/2001/XMLSchema" xmlns:xs="http://www.w3.org/2001/XMLSchema" xmlns:p="http://schemas.microsoft.com/office/2006/metadata/properties" xmlns:ns2="9ee20274-5182-4f87-89e2-112e30be9763" targetNamespace="http://schemas.microsoft.com/office/2006/metadata/properties" ma:root="true" ma:fieldsID="c8c8ab54dc15a330070d0b60a66c922b" ns2:_="">
    <xsd:import namespace="9ee20274-5182-4f87-89e2-112e30be97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e20274-5182-4f87-89e2-112e30be97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DB6926-7486-4934-A143-9860BA86E1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87CD3E4-3E33-4752-AC75-DCD4A7D54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e20274-5182-4f87-89e2-112e30be97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34D453-9E98-4B2A-B9C1-BCF43BCFD2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den, Elizabeth Ann</dc:creator>
  <cp:keywords/>
  <dc:description/>
  <cp:lastModifiedBy>Graddy, Shawna</cp:lastModifiedBy>
  <cp:revision>3</cp:revision>
  <cp:lastPrinted>2018-06-20T18:56:00Z</cp:lastPrinted>
  <dcterms:created xsi:type="dcterms:W3CDTF">2022-02-25T14:43:00Z</dcterms:created>
  <dcterms:modified xsi:type="dcterms:W3CDTF">2022-02-2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47C99A3D43764EAA7A5820FF7A8B88</vt:lpwstr>
  </property>
</Properties>
</file>